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4FA18" w14:textId="77777777" w:rsidR="000E64C0" w:rsidRPr="000D1685" w:rsidRDefault="000E64C0" w:rsidP="002E446D">
      <w:pPr>
        <w:pStyle w:val="Heading9"/>
        <w:rPr>
          <w:sz w:val="20"/>
        </w:rPr>
      </w:pPr>
      <w:r w:rsidRPr="000D1685">
        <w:rPr>
          <w:sz w:val="20"/>
        </w:rPr>
        <w:t xml:space="preserve">EXHIBIT </w:t>
      </w:r>
      <w:r w:rsidR="00D67DD0">
        <w:rPr>
          <w:sz w:val="20"/>
        </w:rPr>
        <w:t>A</w:t>
      </w:r>
    </w:p>
    <w:p w14:paraId="388B4F20" w14:textId="77777777" w:rsidR="000E64C0" w:rsidRPr="001E0DCA" w:rsidRDefault="000E64C0" w:rsidP="000E64C0">
      <w:pPr>
        <w:jc w:val="center"/>
        <w:rPr>
          <w:rFonts w:ascii="Arial" w:hAnsi="Arial" w:cs="Arial"/>
          <w:b/>
          <w:bCs/>
          <w:sz w:val="20"/>
        </w:rPr>
      </w:pPr>
      <w:r w:rsidRPr="000D1685">
        <w:rPr>
          <w:rFonts w:ascii="Arial" w:hAnsi="Arial" w:cs="Arial"/>
          <w:b/>
          <w:bCs/>
          <w:sz w:val="20"/>
        </w:rPr>
        <w:t>DATA SUBMISSION FORM</w:t>
      </w:r>
    </w:p>
    <w:p w14:paraId="53674163" w14:textId="77777777" w:rsidR="000E64C0" w:rsidRDefault="000E64C0" w:rsidP="000E64C0">
      <w:pPr>
        <w:jc w:val="both"/>
        <w:rPr>
          <w:rFonts w:ascii="Arial" w:hAnsi="Arial" w:cs="Arial"/>
          <w:b/>
          <w:bCs/>
          <w:sz w:val="20"/>
        </w:rPr>
      </w:pPr>
    </w:p>
    <w:tbl>
      <w:tblPr>
        <w:tblStyle w:val="TableGrid"/>
        <w:tblW w:w="10355" w:type="dxa"/>
        <w:tblInd w:w="-5" w:type="dxa"/>
        <w:tblLook w:val="04A0" w:firstRow="1" w:lastRow="0" w:firstColumn="1" w:lastColumn="0" w:noHBand="0" w:noVBand="1"/>
        <w:tblCaption w:val="Product Description"/>
      </w:tblPr>
      <w:tblGrid>
        <w:gridCol w:w="1535"/>
        <w:gridCol w:w="805"/>
        <w:gridCol w:w="720"/>
        <w:gridCol w:w="2700"/>
        <w:gridCol w:w="1710"/>
        <w:gridCol w:w="180"/>
        <w:gridCol w:w="180"/>
        <w:gridCol w:w="1350"/>
        <w:gridCol w:w="90"/>
        <w:gridCol w:w="720"/>
        <w:gridCol w:w="365"/>
      </w:tblGrid>
      <w:tr w:rsidR="00C71A92" w:rsidRPr="00C40591" w14:paraId="35D9BFFD" w14:textId="77777777" w:rsidTr="00E45720">
        <w:trPr>
          <w:trHeight w:val="350"/>
          <w:tblHeader/>
        </w:trPr>
        <w:tc>
          <w:tcPr>
            <w:tcW w:w="2340" w:type="dxa"/>
            <w:gridSpan w:val="2"/>
            <w:vAlign w:val="center"/>
          </w:tcPr>
          <w:p w14:paraId="3B4446BC" w14:textId="77777777" w:rsidR="00C71A92" w:rsidRPr="00C40591" w:rsidRDefault="00C71A92" w:rsidP="00DB61CC">
            <w:pPr>
              <w:rPr>
                <w:rFonts w:ascii="Arial" w:hAnsi="Arial" w:cs="Arial"/>
                <w:sz w:val="20"/>
              </w:rPr>
            </w:pPr>
            <w:r w:rsidRPr="00C40591">
              <w:rPr>
                <w:rFonts w:ascii="Arial" w:hAnsi="Arial" w:cs="Arial"/>
                <w:sz w:val="20"/>
              </w:rPr>
              <w:t>Product Description:</w:t>
            </w:r>
          </w:p>
        </w:tc>
        <w:tc>
          <w:tcPr>
            <w:tcW w:w="5130" w:type="dxa"/>
            <w:gridSpan w:val="3"/>
            <w:vAlign w:val="center"/>
          </w:tcPr>
          <w:p w14:paraId="455A76FC" w14:textId="3275F1E8" w:rsidR="00C71A92" w:rsidRPr="00C40591" w:rsidRDefault="002C56E3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0"/>
          </w:p>
        </w:tc>
        <w:tc>
          <w:tcPr>
            <w:tcW w:w="1800" w:type="dxa"/>
            <w:gridSpan w:val="4"/>
            <w:vAlign w:val="center"/>
          </w:tcPr>
          <w:p w14:paraId="3A936F79" w14:textId="77777777" w:rsidR="00C71A92" w:rsidRPr="00C40591" w:rsidRDefault="00C71A92" w:rsidP="00DB61CC">
            <w:pPr>
              <w:rPr>
                <w:rFonts w:ascii="Arial" w:hAnsi="Arial" w:cs="Arial"/>
                <w:sz w:val="20"/>
              </w:rPr>
            </w:pPr>
            <w:r w:rsidRPr="00C40591">
              <w:rPr>
                <w:rFonts w:ascii="Arial" w:hAnsi="Arial" w:cs="Arial"/>
                <w:sz w:val="20"/>
              </w:rPr>
              <w:t xml:space="preserve">Bid Item Number: </w:t>
            </w:r>
          </w:p>
        </w:tc>
        <w:tc>
          <w:tcPr>
            <w:tcW w:w="1085" w:type="dxa"/>
            <w:gridSpan w:val="2"/>
            <w:vAlign w:val="center"/>
          </w:tcPr>
          <w:p w14:paraId="45284B33" w14:textId="5ACEEEDB" w:rsidR="00C71A92" w:rsidRPr="00C40591" w:rsidRDefault="002C56E3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C0666B" w:rsidRPr="00C40591" w14:paraId="18E072E8" w14:textId="77777777" w:rsidTr="00E45720">
        <w:trPr>
          <w:trHeight w:val="350"/>
        </w:trPr>
        <w:tc>
          <w:tcPr>
            <w:tcW w:w="2340" w:type="dxa"/>
            <w:gridSpan w:val="2"/>
            <w:vAlign w:val="center"/>
          </w:tcPr>
          <w:p w14:paraId="7DA72C4A" w14:textId="77777777" w:rsidR="00C0666B" w:rsidRPr="00C40591" w:rsidRDefault="00C0666B" w:rsidP="000A4CB4">
            <w:pPr>
              <w:rPr>
                <w:rFonts w:ascii="Arial" w:hAnsi="Arial" w:cs="Arial"/>
                <w:sz w:val="20"/>
              </w:rPr>
            </w:pPr>
            <w:r w:rsidRPr="00C40591">
              <w:rPr>
                <w:rFonts w:ascii="Arial" w:hAnsi="Arial" w:cs="Arial"/>
                <w:sz w:val="20"/>
              </w:rPr>
              <w:t xml:space="preserve">Manufacturer: </w:t>
            </w:r>
          </w:p>
        </w:tc>
        <w:tc>
          <w:tcPr>
            <w:tcW w:w="3420" w:type="dxa"/>
            <w:gridSpan w:val="2"/>
            <w:vAlign w:val="center"/>
          </w:tcPr>
          <w:p w14:paraId="115B1BDB" w14:textId="6B1BC4D5" w:rsidR="00C0666B" w:rsidRPr="00C40591" w:rsidRDefault="002C56E3" w:rsidP="000A4CB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90" w:type="dxa"/>
            <w:gridSpan w:val="2"/>
            <w:vAlign w:val="center"/>
          </w:tcPr>
          <w:p w14:paraId="6F485588" w14:textId="77777777" w:rsidR="00C0666B" w:rsidRPr="00C40591" w:rsidRDefault="00C0666B" w:rsidP="000A4CB4">
            <w:pPr>
              <w:rPr>
                <w:rFonts w:ascii="Arial" w:hAnsi="Arial" w:cs="Arial"/>
                <w:sz w:val="20"/>
              </w:rPr>
            </w:pPr>
            <w:r w:rsidRPr="00C40591">
              <w:rPr>
                <w:rFonts w:ascii="Arial" w:hAnsi="Arial" w:cs="Arial"/>
                <w:sz w:val="20"/>
              </w:rPr>
              <w:t>Brand Name:</w:t>
            </w:r>
          </w:p>
        </w:tc>
        <w:tc>
          <w:tcPr>
            <w:tcW w:w="2705" w:type="dxa"/>
            <w:gridSpan w:val="5"/>
            <w:vAlign w:val="center"/>
          </w:tcPr>
          <w:p w14:paraId="45062C5B" w14:textId="4FAE20CC" w:rsidR="00C0666B" w:rsidRPr="00C40591" w:rsidRDefault="002C56E3" w:rsidP="000A4CB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C0666B" w:rsidRPr="00C40591" w14:paraId="1E9A4B50" w14:textId="77777777" w:rsidTr="00E45720">
        <w:trPr>
          <w:trHeight w:val="341"/>
        </w:trPr>
        <w:tc>
          <w:tcPr>
            <w:tcW w:w="2340" w:type="dxa"/>
            <w:gridSpan w:val="2"/>
            <w:vAlign w:val="center"/>
          </w:tcPr>
          <w:p w14:paraId="75A4EB92" w14:textId="2E38CB39" w:rsidR="00C0666B" w:rsidRPr="00C40591" w:rsidRDefault="00C0666B" w:rsidP="000A4CB4">
            <w:pPr>
              <w:rPr>
                <w:rFonts w:ascii="Arial" w:hAnsi="Arial" w:cs="Arial"/>
                <w:sz w:val="20"/>
              </w:rPr>
            </w:pPr>
            <w:r w:rsidRPr="00C40591">
              <w:rPr>
                <w:rFonts w:ascii="Arial" w:hAnsi="Arial" w:cs="Arial"/>
                <w:sz w:val="20"/>
              </w:rPr>
              <w:t>UPC or GTIN Number:</w:t>
            </w:r>
          </w:p>
        </w:tc>
        <w:tc>
          <w:tcPr>
            <w:tcW w:w="3420" w:type="dxa"/>
            <w:gridSpan w:val="2"/>
            <w:vAlign w:val="center"/>
          </w:tcPr>
          <w:p w14:paraId="52EE3035" w14:textId="235B10F9" w:rsidR="00C0666B" w:rsidRPr="00C40591" w:rsidRDefault="002C56E3" w:rsidP="000A4CB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90" w:type="dxa"/>
            <w:gridSpan w:val="2"/>
            <w:vAlign w:val="center"/>
          </w:tcPr>
          <w:p w14:paraId="16BC37F3" w14:textId="77777777" w:rsidR="00C0666B" w:rsidRPr="00C40591" w:rsidRDefault="00C0666B" w:rsidP="000A4CB4">
            <w:pPr>
              <w:rPr>
                <w:rFonts w:ascii="Arial" w:hAnsi="Arial" w:cs="Arial"/>
                <w:sz w:val="20"/>
              </w:rPr>
            </w:pPr>
            <w:r w:rsidRPr="00C40591">
              <w:rPr>
                <w:rFonts w:ascii="Arial" w:hAnsi="Arial" w:cs="Arial"/>
                <w:sz w:val="20"/>
              </w:rPr>
              <w:t>Product Code:</w:t>
            </w:r>
          </w:p>
        </w:tc>
        <w:tc>
          <w:tcPr>
            <w:tcW w:w="2705" w:type="dxa"/>
            <w:gridSpan w:val="5"/>
            <w:vAlign w:val="center"/>
          </w:tcPr>
          <w:p w14:paraId="4DBB1ED2" w14:textId="662D18C2" w:rsidR="00C0666B" w:rsidRPr="00C40591" w:rsidRDefault="002C56E3" w:rsidP="000A4CB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1A3A09" w:rsidRPr="00C40591" w14:paraId="084F8935" w14:textId="77777777" w:rsidTr="00D10308">
        <w:trPr>
          <w:trHeight w:val="341"/>
        </w:trPr>
        <w:tc>
          <w:tcPr>
            <w:tcW w:w="1535" w:type="dxa"/>
            <w:vAlign w:val="center"/>
          </w:tcPr>
          <w:p w14:paraId="2047FA8E" w14:textId="77777777" w:rsidR="0034379A" w:rsidRPr="00C40591" w:rsidRDefault="0034379A" w:rsidP="000A4CB4">
            <w:pPr>
              <w:rPr>
                <w:rFonts w:ascii="Arial" w:hAnsi="Arial" w:cs="Arial"/>
                <w:sz w:val="20"/>
              </w:rPr>
            </w:pPr>
            <w:r w:rsidRPr="00C71A92">
              <w:rPr>
                <w:rFonts w:ascii="Arial" w:hAnsi="Arial" w:cs="Arial"/>
                <w:sz w:val="20"/>
              </w:rPr>
              <w:t>Case Weight:</w:t>
            </w:r>
          </w:p>
        </w:tc>
        <w:tc>
          <w:tcPr>
            <w:tcW w:w="1525" w:type="dxa"/>
            <w:gridSpan w:val="2"/>
            <w:tcBorders>
              <w:right w:val="single" w:sz="4" w:space="0" w:color="auto"/>
            </w:tcBorders>
            <w:vAlign w:val="center"/>
          </w:tcPr>
          <w:p w14:paraId="0463DFCC" w14:textId="77A6E204" w:rsidR="0034379A" w:rsidRPr="00C40591" w:rsidRDefault="002C56E3" w:rsidP="000A4CB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068D5028" w14:textId="77777777" w:rsidR="0034379A" w:rsidRPr="00C40591" w:rsidRDefault="0034379A" w:rsidP="000A4CB4">
            <w:pPr>
              <w:rPr>
                <w:rFonts w:ascii="Arial" w:hAnsi="Arial" w:cs="Arial"/>
                <w:sz w:val="20"/>
              </w:rPr>
            </w:pPr>
            <w:r w:rsidRPr="00C71A92">
              <w:rPr>
                <w:rFonts w:ascii="Arial" w:hAnsi="Arial" w:cs="Arial"/>
                <w:sz w:val="20"/>
              </w:rPr>
              <w:t>pounds per ounce</w:t>
            </w:r>
          </w:p>
        </w:tc>
        <w:tc>
          <w:tcPr>
            <w:tcW w:w="2070" w:type="dxa"/>
            <w:gridSpan w:val="3"/>
            <w:tcBorders>
              <w:bottom w:val="single" w:sz="4" w:space="0" w:color="auto"/>
            </w:tcBorders>
            <w:vAlign w:val="center"/>
          </w:tcPr>
          <w:p w14:paraId="7648C719" w14:textId="77777777" w:rsidR="0034379A" w:rsidRPr="00C40591" w:rsidRDefault="0034379A" w:rsidP="000A4CB4">
            <w:pPr>
              <w:rPr>
                <w:rFonts w:ascii="Arial" w:hAnsi="Arial" w:cs="Arial"/>
                <w:sz w:val="20"/>
              </w:rPr>
            </w:pPr>
            <w:r w:rsidRPr="00C71A92">
              <w:rPr>
                <w:rFonts w:ascii="Arial" w:hAnsi="Arial" w:cs="Arial"/>
                <w:sz w:val="20"/>
              </w:rPr>
              <w:t>Per Serving Weight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610B0F9A" w14:textId="5839B12F" w:rsidR="0034379A" w:rsidRPr="00C40591" w:rsidRDefault="002C56E3" w:rsidP="000A4CB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00627B2A" w14:textId="77777777" w:rsidR="0034379A" w:rsidRPr="00C40591" w:rsidRDefault="0034379A" w:rsidP="000A4CB4">
            <w:pPr>
              <w:rPr>
                <w:rFonts w:ascii="Arial" w:hAnsi="Arial" w:cs="Arial"/>
                <w:sz w:val="20"/>
              </w:rPr>
            </w:pPr>
            <w:r w:rsidRPr="00C71A92">
              <w:rPr>
                <w:rFonts w:ascii="Arial" w:hAnsi="Arial" w:cs="Arial"/>
                <w:sz w:val="20"/>
              </w:rPr>
              <w:t>o</w:t>
            </w:r>
            <w:r>
              <w:rPr>
                <w:rFonts w:ascii="Arial" w:hAnsi="Arial" w:cs="Arial"/>
                <w:sz w:val="20"/>
              </w:rPr>
              <w:t>u</w:t>
            </w:r>
            <w:r w:rsidRPr="00C71A92">
              <w:rPr>
                <w:rFonts w:ascii="Arial" w:hAnsi="Arial" w:cs="Arial"/>
                <w:sz w:val="20"/>
              </w:rPr>
              <w:t>nce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1BA32B" w14:textId="77777777" w:rsidR="0034379A" w:rsidRPr="00C40591" w:rsidRDefault="0034379A" w:rsidP="000A4CB4">
            <w:pPr>
              <w:rPr>
                <w:rFonts w:ascii="Arial" w:hAnsi="Arial" w:cs="Arial"/>
                <w:sz w:val="20"/>
              </w:rPr>
            </w:pPr>
          </w:p>
        </w:tc>
      </w:tr>
      <w:tr w:rsidR="001A3A09" w:rsidRPr="00C40591" w14:paraId="6FB85B77" w14:textId="77777777" w:rsidTr="00D10308">
        <w:trPr>
          <w:trHeight w:val="341"/>
        </w:trPr>
        <w:tc>
          <w:tcPr>
            <w:tcW w:w="3060" w:type="dxa"/>
            <w:gridSpan w:val="3"/>
            <w:tcBorders>
              <w:top w:val="single" w:sz="4" w:space="0" w:color="auto"/>
            </w:tcBorders>
            <w:vAlign w:val="center"/>
          </w:tcPr>
          <w:p w14:paraId="6E4F7D49" w14:textId="77777777" w:rsidR="0034379A" w:rsidRPr="00C40591" w:rsidRDefault="0034379A" w:rsidP="000A4CB4">
            <w:pPr>
              <w:rPr>
                <w:rFonts w:ascii="Arial" w:hAnsi="Arial" w:cs="Arial"/>
                <w:sz w:val="20"/>
              </w:rPr>
            </w:pPr>
            <w:r w:rsidRPr="006440D9">
              <w:rPr>
                <w:rFonts w:ascii="Arial" w:hAnsi="Arial" w:cs="Arial"/>
                <w:sz w:val="20"/>
              </w:rPr>
              <w:t>Number of servings per case:</w:t>
            </w:r>
          </w:p>
        </w:tc>
        <w:tc>
          <w:tcPr>
            <w:tcW w:w="2700" w:type="dxa"/>
            <w:tcBorders>
              <w:top w:val="single" w:sz="4" w:space="0" w:color="auto"/>
              <w:right w:val="nil"/>
            </w:tcBorders>
            <w:vAlign w:val="center"/>
          </w:tcPr>
          <w:p w14:paraId="7A863AD9" w14:textId="384F2A1F" w:rsidR="0034379A" w:rsidRPr="00C71A92" w:rsidRDefault="002C56E3" w:rsidP="000A4CB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A8C953D" w14:textId="77777777" w:rsidR="0034379A" w:rsidRPr="00C71A92" w:rsidRDefault="0034379A" w:rsidP="000A4CB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E46091F" w14:textId="77777777" w:rsidR="0034379A" w:rsidRPr="00C40591" w:rsidRDefault="0034379A" w:rsidP="000A4CB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FD8BA6F" w14:textId="77777777" w:rsidR="0034379A" w:rsidRPr="00C71A92" w:rsidRDefault="0034379A" w:rsidP="000A4CB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</w:tcBorders>
            <w:vAlign w:val="center"/>
          </w:tcPr>
          <w:p w14:paraId="68751BCC" w14:textId="77777777" w:rsidR="0034379A" w:rsidRPr="00C40591" w:rsidRDefault="0034379A" w:rsidP="000A4CB4">
            <w:pPr>
              <w:rPr>
                <w:rFonts w:ascii="Arial" w:hAnsi="Arial" w:cs="Arial"/>
                <w:sz w:val="20"/>
              </w:rPr>
            </w:pPr>
          </w:p>
        </w:tc>
      </w:tr>
    </w:tbl>
    <w:p w14:paraId="0E99D5D3" w14:textId="77777777" w:rsidR="00C0666B" w:rsidRPr="00C71A92" w:rsidRDefault="00C0666B" w:rsidP="000E64C0">
      <w:pPr>
        <w:jc w:val="both"/>
        <w:rPr>
          <w:rFonts w:ascii="Arial" w:hAnsi="Arial" w:cs="Arial"/>
          <w:sz w:val="12"/>
          <w:szCs w:val="12"/>
        </w:rPr>
      </w:pPr>
    </w:p>
    <w:p w14:paraId="3EACC137" w14:textId="77777777" w:rsidR="00C71A92" w:rsidRPr="004C0D99" w:rsidRDefault="00C71A92" w:rsidP="000E64C0">
      <w:pPr>
        <w:jc w:val="both"/>
        <w:rPr>
          <w:rFonts w:ascii="Arial" w:hAnsi="Arial" w:cs="Arial"/>
          <w:sz w:val="6"/>
          <w:szCs w:val="6"/>
        </w:rPr>
      </w:pPr>
    </w:p>
    <w:p w14:paraId="047D325A" w14:textId="77777777" w:rsidR="000E64C0" w:rsidRDefault="000E64C0" w:rsidP="000E64C0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GROCERY PRODUCTS</w:t>
      </w:r>
    </w:p>
    <w:p w14:paraId="5201523A" w14:textId="77777777" w:rsidR="000E64C0" w:rsidRDefault="000E64C0" w:rsidP="000E64C0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 following documents must be submitted along with this form:</w:t>
      </w:r>
    </w:p>
    <w:p w14:paraId="17BC695E" w14:textId="77777777" w:rsidR="000E64C0" w:rsidRDefault="000E64C0" w:rsidP="000E64C0">
      <w:pPr>
        <w:numPr>
          <w:ilvl w:val="0"/>
          <w:numId w:val="3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oduct Data Sheet</w:t>
      </w:r>
    </w:p>
    <w:p w14:paraId="3222FD03" w14:textId="77777777" w:rsidR="000E64C0" w:rsidRDefault="000E64C0" w:rsidP="000E64C0">
      <w:pPr>
        <w:numPr>
          <w:ilvl w:val="0"/>
          <w:numId w:val="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utritional Information (Nutrition Facts and Nutrient Data Sheet)</w:t>
      </w:r>
    </w:p>
    <w:p w14:paraId="035128F8" w14:textId="77777777" w:rsidR="000E64C0" w:rsidRPr="00B3558A" w:rsidRDefault="000E64C0" w:rsidP="000E64C0">
      <w:pPr>
        <w:numPr>
          <w:ilvl w:val="0"/>
          <w:numId w:val="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gredients list </w:t>
      </w:r>
      <w:r w:rsidRPr="00E058B3">
        <w:rPr>
          <w:rFonts w:ascii="Arial" w:hAnsi="Arial" w:cs="Arial"/>
          <w:b/>
          <w:sz w:val="20"/>
        </w:rPr>
        <w:t>including Allergen Information</w:t>
      </w:r>
    </w:p>
    <w:p w14:paraId="5B9D7381" w14:textId="77777777" w:rsidR="000E64C0" w:rsidRDefault="000E64C0" w:rsidP="000E64C0">
      <w:pPr>
        <w:numPr>
          <w:ilvl w:val="0"/>
          <w:numId w:val="1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oduct Information indicating the following:</w:t>
      </w:r>
    </w:p>
    <w:p w14:paraId="42650BA9" w14:textId="77777777" w:rsidR="000E64C0" w:rsidRDefault="000E64C0" w:rsidP="000E64C0">
      <w:pPr>
        <w:numPr>
          <w:ilvl w:val="0"/>
          <w:numId w:val="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se code</w:t>
      </w:r>
    </w:p>
    <w:p w14:paraId="397D1D2C" w14:textId="77777777" w:rsidR="000E64C0" w:rsidRDefault="000E64C0" w:rsidP="000E64C0">
      <w:pPr>
        <w:numPr>
          <w:ilvl w:val="0"/>
          <w:numId w:val="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ack size</w:t>
      </w:r>
    </w:p>
    <w:p w14:paraId="0FD50577" w14:textId="77777777" w:rsidR="000E64C0" w:rsidRDefault="000E64C0" w:rsidP="000E64C0">
      <w:pPr>
        <w:numPr>
          <w:ilvl w:val="0"/>
          <w:numId w:val="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Yield</w:t>
      </w:r>
    </w:p>
    <w:p w14:paraId="7A3F6FF5" w14:textId="77777777" w:rsidR="00F05585" w:rsidRDefault="00F05585" w:rsidP="00F05585">
      <w:pPr>
        <w:pStyle w:val="Default"/>
        <w:ind w:left="720"/>
      </w:pPr>
    </w:p>
    <w:p w14:paraId="6EB70003" w14:textId="77777777" w:rsidR="00F05585" w:rsidRDefault="00F05585" w:rsidP="00F05585">
      <w:pPr>
        <w:pStyle w:val="Default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CHILD NUTRITION LABEL (CN) PRODUCTS (as applicable) </w:t>
      </w:r>
    </w:p>
    <w:p w14:paraId="7D887696" w14:textId="77777777" w:rsidR="00F05585" w:rsidRDefault="00F05585" w:rsidP="00F05585">
      <w:pPr>
        <w:pStyle w:val="Default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n addition to documents required for Grocery Products, as listed above, the following documents are required: </w:t>
      </w:r>
    </w:p>
    <w:p w14:paraId="773A504D" w14:textId="77777777" w:rsidR="00F05585" w:rsidRDefault="00F05585" w:rsidP="00F05585">
      <w:pPr>
        <w:pStyle w:val="Default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CN Label (as it will appear on the Product Case) must show credit toward food components and serving size</w:t>
      </w:r>
    </w:p>
    <w:p w14:paraId="132784E6" w14:textId="77777777" w:rsidR="00F05585" w:rsidRDefault="00F05585" w:rsidP="00F05585">
      <w:pPr>
        <w:pStyle w:val="Default"/>
        <w:ind w:left="1440" w:firstLine="720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OR </w:t>
      </w:r>
    </w:p>
    <w:p w14:paraId="6E2226D2" w14:textId="77777777" w:rsidR="00F05585" w:rsidRDefault="00F05585" w:rsidP="00F05585">
      <w:pPr>
        <w:pStyle w:val="Default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Manufacturer’s </w:t>
      </w:r>
      <w:r w:rsidR="008F5A33">
        <w:rPr>
          <w:sz w:val="20"/>
          <w:szCs w:val="20"/>
        </w:rPr>
        <w:t xml:space="preserve">Product </w:t>
      </w:r>
      <w:r>
        <w:rPr>
          <w:sz w:val="20"/>
          <w:szCs w:val="20"/>
        </w:rPr>
        <w:t>Formulation Statement</w:t>
      </w:r>
      <w:r w:rsidR="008F5A33">
        <w:rPr>
          <w:sz w:val="20"/>
          <w:szCs w:val="20"/>
        </w:rPr>
        <w:t xml:space="preserve"> (PFS)</w:t>
      </w:r>
    </w:p>
    <w:p w14:paraId="2F383A21" w14:textId="77777777" w:rsidR="00F05585" w:rsidRDefault="00F05585" w:rsidP="00F05585">
      <w:pPr>
        <w:pStyle w:val="Default"/>
        <w:ind w:left="720"/>
        <w:rPr>
          <w:sz w:val="20"/>
          <w:szCs w:val="20"/>
        </w:rPr>
      </w:pPr>
    </w:p>
    <w:p w14:paraId="1B1AD6F0" w14:textId="77777777" w:rsidR="00F05585" w:rsidRDefault="00F05585" w:rsidP="00F05585">
      <w:pPr>
        <w:pStyle w:val="Default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BUY AMERICA CERTIFICATION </w:t>
      </w:r>
    </w:p>
    <w:p w14:paraId="6FB46B95" w14:textId="77777777" w:rsidR="00F05585" w:rsidRDefault="00F05585" w:rsidP="00F05585">
      <w:pPr>
        <w:pStyle w:val="Default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ertification of the percentage of U.S. content in products supplied in this IFB is required, if certification is not provided the product will be disqualified. </w:t>
      </w:r>
    </w:p>
    <w:p w14:paraId="77902E62" w14:textId="77777777" w:rsidR="00F05585" w:rsidRDefault="00F05585" w:rsidP="00F05585">
      <w:pPr>
        <w:pStyle w:val="Default"/>
        <w:jc w:val="both"/>
        <w:rPr>
          <w:sz w:val="20"/>
          <w:szCs w:val="20"/>
        </w:rPr>
      </w:pPr>
    </w:p>
    <w:p w14:paraId="71505E29" w14:textId="77777777" w:rsidR="00F05585" w:rsidRDefault="00F05585" w:rsidP="00F05585">
      <w:pPr>
        <w:pStyle w:val="Default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We will require bidders to certify that the item listed above was processed in Hawaii and contains over 51% of its agricultural food component from Hawaii. </w:t>
      </w:r>
    </w:p>
    <w:p w14:paraId="33392EC6" w14:textId="7D0C7030" w:rsidR="000E64C0" w:rsidRDefault="00F05585" w:rsidP="00F05585">
      <w:pPr>
        <w:jc w:val="both"/>
        <w:rPr>
          <w:rFonts w:ascii="Arial" w:hAnsi="Arial" w:cs="Arial"/>
          <w:sz w:val="20"/>
        </w:rPr>
      </w:pPr>
      <w:r w:rsidRPr="00F05585">
        <w:rPr>
          <w:rFonts w:ascii="Arial" w:hAnsi="Arial" w:cs="Arial"/>
          <w:sz w:val="20"/>
        </w:rPr>
        <w:t xml:space="preserve">I certify that this product contains at least </w:t>
      </w:r>
      <w:r w:rsidRPr="00F05585">
        <w:rPr>
          <w:rFonts w:ascii="Arial" w:hAnsi="Arial" w:cs="Arial"/>
          <w:b/>
          <w:bCs/>
          <w:color w:val="FF0000"/>
          <w:sz w:val="20"/>
          <w:u w:val="single"/>
        </w:rPr>
        <w:t xml:space="preserve">51% </w:t>
      </w:r>
      <w:r w:rsidRPr="00F05585">
        <w:rPr>
          <w:rFonts w:ascii="Arial" w:hAnsi="Arial" w:cs="Arial"/>
          <w:sz w:val="20"/>
        </w:rPr>
        <w:t>of Hawaii grown and/or raised ingredients.</w:t>
      </w:r>
      <w:r>
        <w:rPr>
          <w:rFonts w:ascii="Arial" w:hAnsi="Arial" w:cs="Arial"/>
          <w:sz w:val="20"/>
        </w:rPr>
        <w:t xml:space="preserve">         </w:t>
      </w:r>
      <w:r w:rsidR="002C56E3">
        <w:rPr>
          <w:rFonts w:ascii="Arial" w:hAnsi="Arial" w:cs="Arial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2C56E3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="002C56E3">
        <w:rPr>
          <w:rFonts w:ascii="Arial" w:hAnsi="Arial" w:cs="Arial"/>
          <w:sz w:val="20"/>
        </w:rPr>
        <w:fldChar w:fldCharType="end"/>
      </w:r>
      <w:bookmarkEnd w:id="1"/>
      <w:r w:rsidR="00B9168C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Yes  </w:t>
      </w:r>
      <w:r w:rsidR="00B9168C"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 xml:space="preserve">      </w:t>
      </w:r>
      <w:r w:rsidR="002C56E3">
        <w:rPr>
          <w:rFonts w:ascii="Arial" w:hAnsi="Arial" w:cs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="002C56E3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="002C56E3">
        <w:rPr>
          <w:rFonts w:ascii="Arial" w:hAnsi="Arial" w:cs="Arial"/>
          <w:sz w:val="20"/>
        </w:rPr>
        <w:fldChar w:fldCharType="end"/>
      </w:r>
      <w:bookmarkEnd w:id="2"/>
      <w:r>
        <w:rPr>
          <w:rFonts w:ascii="Arial" w:hAnsi="Arial" w:cs="Arial"/>
          <w:sz w:val="20"/>
        </w:rPr>
        <w:t xml:space="preserve"> No</w:t>
      </w:r>
    </w:p>
    <w:p w14:paraId="33C440B7" w14:textId="77777777" w:rsidR="00F05585" w:rsidRPr="00F05585" w:rsidRDefault="00F05585" w:rsidP="00F05585">
      <w:pPr>
        <w:jc w:val="both"/>
        <w:rPr>
          <w:rFonts w:ascii="Arial" w:hAnsi="Arial" w:cs="Arial"/>
          <w:sz w:val="20"/>
        </w:rPr>
      </w:pPr>
    </w:p>
    <w:p w14:paraId="0AF37DB5" w14:textId="77777777" w:rsidR="000E64C0" w:rsidRPr="000D1685" w:rsidRDefault="000E64C0" w:rsidP="000E64C0">
      <w:pPr>
        <w:jc w:val="both"/>
        <w:rPr>
          <w:rFonts w:ascii="Arial" w:hAnsi="Arial" w:cs="Arial"/>
          <w:b/>
          <w:sz w:val="20"/>
        </w:rPr>
      </w:pPr>
      <w:r w:rsidRPr="000D1685">
        <w:rPr>
          <w:rFonts w:ascii="Arial" w:hAnsi="Arial" w:cs="Arial"/>
          <w:b/>
          <w:sz w:val="20"/>
        </w:rPr>
        <w:t>DATA SUBMISSION FORM COMPLETED AND SUBMITTED BY:</w:t>
      </w:r>
    </w:p>
    <w:p w14:paraId="3A2A3856" w14:textId="77777777" w:rsidR="000E64C0" w:rsidRPr="00F05585" w:rsidRDefault="000E64C0" w:rsidP="000E64C0">
      <w:pPr>
        <w:jc w:val="both"/>
        <w:rPr>
          <w:rFonts w:ascii="Arial" w:hAnsi="Arial" w:cs="Arial"/>
          <w:sz w:val="20"/>
        </w:rPr>
      </w:pPr>
      <w:r w:rsidRPr="001E0DCA">
        <w:rPr>
          <w:rFonts w:ascii="Arial" w:hAnsi="Arial" w:cs="Arial"/>
          <w:b/>
          <w:bCs/>
          <w:sz w:val="20"/>
        </w:rPr>
        <w:t>I certify</w:t>
      </w:r>
      <w:r w:rsidRPr="001E0DCA">
        <w:rPr>
          <w:rFonts w:ascii="Arial" w:hAnsi="Arial" w:cs="Arial"/>
          <w:sz w:val="20"/>
        </w:rPr>
        <w:t xml:space="preserve"> that the above information is correct and accurate to the best of my knowledge</w:t>
      </w:r>
      <w:r w:rsidR="007F64A4">
        <w:rPr>
          <w:rFonts w:ascii="Arial" w:hAnsi="Arial" w:cs="Arial"/>
          <w:sz w:val="20"/>
        </w:rPr>
        <w:t xml:space="preserve"> </w:t>
      </w:r>
      <w:r w:rsidR="007F64A4" w:rsidRPr="00F05585">
        <w:rPr>
          <w:rFonts w:ascii="Arial" w:hAnsi="Arial" w:cs="Arial"/>
          <w:sz w:val="20"/>
        </w:rPr>
        <w:t>and products meet and/or exceed specifications</w:t>
      </w:r>
      <w:r w:rsidRPr="00F05585">
        <w:rPr>
          <w:rFonts w:ascii="Arial" w:hAnsi="Arial" w:cs="Arial"/>
          <w:sz w:val="20"/>
        </w:rPr>
        <w:t>.</w:t>
      </w:r>
    </w:p>
    <w:p w14:paraId="00BFFBD6" w14:textId="77777777" w:rsidR="000E64C0" w:rsidRPr="001E0DCA" w:rsidRDefault="000E64C0" w:rsidP="000E64C0">
      <w:pPr>
        <w:jc w:val="both"/>
        <w:rPr>
          <w:rFonts w:ascii="Arial" w:hAnsi="Arial" w:cs="Arial"/>
          <w:sz w:val="20"/>
        </w:rPr>
      </w:pPr>
    </w:p>
    <w:tbl>
      <w:tblPr>
        <w:tblStyle w:val="TableGrid"/>
        <w:tblW w:w="1035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Print name"/>
      </w:tblPr>
      <w:tblGrid>
        <w:gridCol w:w="1345"/>
        <w:gridCol w:w="3329"/>
        <w:gridCol w:w="2611"/>
        <w:gridCol w:w="3065"/>
      </w:tblGrid>
      <w:tr w:rsidR="00CB282A" w14:paraId="61681B52" w14:textId="77777777" w:rsidTr="001828C8">
        <w:trPr>
          <w:trHeight w:val="350"/>
          <w:tblHeader/>
        </w:trPr>
        <w:tc>
          <w:tcPr>
            <w:tcW w:w="1345" w:type="dxa"/>
            <w:tcBorders>
              <w:top w:val="nil"/>
              <w:bottom w:val="nil"/>
            </w:tcBorders>
            <w:vAlign w:val="bottom"/>
          </w:tcPr>
          <w:p w14:paraId="602CE3E2" w14:textId="77777777" w:rsidR="00CB282A" w:rsidRDefault="00CB282A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int Name</w:t>
            </w:r>
          </w:p>
        </w:tc>
        <w:tc>
          <w:tcPr>
            <w:tcW w:w="3329" w:type="dxa"/>
            <w:vAlign w:val="bottom"/>
          </w:tcPr>
          <w:p w14:paraId="352F3636" w14:textId="66F9B65C" w:rsidR="00CB282A" w:rsidRDefault="002C56E3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611" w:type="dxa"/>
            <w:tcBorders>
              <w:top w:val="nil"/>
              <w:bottom w:val="nil"/>
            </w:tcBorders>
            <w:vAlign w:val="bottom"/>
          </w:tcPr>
          <w:p w14:paraId="6F3F8424" w14:textId="77777777" w:rsidR="00CB282A" w:rsidRDefault="00CB282A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presentative Company</w:t>
            </w:r>
          </w:p>
        </w:tc>
        <w:tc>
          <w:tcPr>
            <w:tcW w:w="3065" w:type="dxa"/>
            <w:vAlign w:val="bottom"/>
          </w:tcPr>
          <w:p w14:paraId="72BD40B4" w14:textId="500FBD21" w:rsidR="00CB282A" w:rsidRDefault="002C56E3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71ED0236" w14:textId="77777777" w:rsidR="00CB282A" w:rsidRPr="00E15915" w:rsidRDefault="00CB282A" w:rsidP="00CB282A">
      <w:pPr>
        <w:pStyle w:val="NoSpacing"/>
        <w:rPr>
          <w:rFonts w:ascii="Arial" w:hAnsi="Arial" w:cs="Arial"/>
          <w:sz w:val="6"/>
          <w:szCs w:val="6"/>
        </w:rPr>
      </w:pPr>
    </w:p>
    <w:tbl>
      <w:tblPr>
        <w:tblStyle w:val="TableGrid"/>
        <w:tblW w:w="1035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ignature"/>
      </w:tblPr>
      <w:tblGrid>
        <w:gridCol w:w="1075"/>
        <w:gridCol w:w="3150"/>
        <w:gridCol w:w="720"/>
        <w:gridCol w:w="1260"/>
        <w:gridCol w:w="2070"/>
        <w:gridCol w:w="2075"/>
      </w:tblGrid>
      <w:tr w:rsidR="00CB282A" w14:paraId="7EE729A6" w14:textId="77777777" w:rsidTr="001828C8">
        <w:trPr>
          <w:trHeight w:val="314"/>
          <w:tblHeader/>
        </w:trPr>
        <w:tc>
          <w:tcPr>
            <w:tcW w:w="1075" w:type="dxa"/>
            <w:tcBorders>
              <w:top w:val="nil"/>
              <w:bottom w:val="nil"/>
            </w:tcBorders>
            <w:vAlign w:val="bottom"/>
          </w:tcPr>
          <w:p w14:paraId="2C7AC143" w14:textId="77777777" w:rsidR="00CB282A" w:rsidRDefault="00CB282A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ignature</w:t>
            </w:r>
          </w:p>
        </w:tc>
        <w:tc>
          <w:tcPr>
            <w:tcW w:w="3150" w:type="dxa"/>
            <w:vAlign w:val="bottom"/>
          </w:tcPr>
          <w:p w14:paraId="7C54F3B0" w14:textId="77777777" w:rsidR="00CB282A" w:rsidRDefault="00CB282A" w:rsidP="00DB61C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bottom"/>
          </w:tcPr>
          <w:p w14:paraId="6215AAA9" w14:textId="77777777" w:rsidR="00CB282A" w:rsidRDefault="00CB282A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</w:t>
            </w:r>
          </w:p>
        </w:tc>
        <w:tc>
          <w:tcPr>
            <w:tcW w:w="1260" w:type="dxa"/>
            <w:vAlign w:val="bottom"/>
          </w:tcPr>
          <w:p w14:paraId="7440FBD2" w14:textId="13957016" w:rsidR="00CB282A" w:rsidRDefault="002C56E3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bottom w:val="nil"/>
            </w:tcBorders>
            <w:vAlign w:val="bottom"/>
          </w:tcPr>
          <w:p w14:paraId="7C098CBD" w14:textId="77777777" w:rsidR="00CB282A" w:rsidRDefault="00CB282A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elephone Number </w:t>
            </w:r>
          </w:p>
        </w:tc>
        <w:tc>
          <w:tcPr>
            <w:tcW w:w="2075" w:type="dxa"/>
            <w:vAlign w:val="bottom"/>
          </w:tcPr>
          <w:p w14:paraId="15692CC4" w14:textId="06D77AFA" w:rsidR="00CB282A" w:rsidRDefault="002C56E3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0535CC54" w14:textId="77777777" w:rsidR="00CB282A" w:rsidRPr="00E15915" w:rsidRDefault="00CB282A" w:rsidP="00CB282A">
      <w:pPr>
        <w:pStyle w:val="NoSpacing"/>
        <w:rPr>
          <w:rFonts w:ascii="Arial" w:hAnsi="Arial" w:cs="Arial"/>
          <w:sz w:val="6"/>
          <w:szCs w:val="6"/>
        </w:rPr>
      </w:pPr>
    </w:p>
    <w:tbl>
      <w:tblPr>
        <w:tblStyle w:val="TableGrid"/>
        <w:tblW w:w="10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Hawaii Brokerage"/>
      </w:tblPr>
      <w:tblGrid>
        <w:gridCol w:w="1885"/>
        <w:gridCol w:w="2610"/>
        <w:gridCol w:w="3240"/>
        <w:gridCol w:w="2615"/>
      </w:tblGrid>
      <w:tr w:rsidR="00CB282A" w14:paraId="13B3915D" w14:textId="77777777" w:rsidTr="001828C8">
        <w:trPr>
          <w:trHeight w:val="341"/>
          <w:tblHeader/>
        </w:trPr>
        <w:tc>
          <w:tcPr>
            <w:tcW w:w="1885" w:type="dxa"/>
            <w:vAlign w:val="bottom"/>
          </w:tcPr>
          <w:p w14:paraId="7BEC7247" w14:textId="77777777" w:rsidR="00CB282A" w:rsidRDefault="00CB282A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awaii Brokerage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vAlign w:val="bottom"/>
          </w:tcPr>
          <w:p w14:paraId="38E8FDBD" w14:textId="14D5D45F" w:rsidR="00CB282A" w:rsidRDefault="002C56E3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240" w:type="dxa"/>
            <w:vAlign w:val="bottom"/>
          </w:tcPr>
          <w:p w14:paraId="5D5AFD85" w14:textId="77777777" w:rsidR="00CB282A" w:rsidRDefault="00CB282A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Hawaii Brokerage Representative </w:t>
            </w:r>
          </w:p>
        </w:tc>
        <w:tc>
          <w:tcPr>
            <w:tcW w:w="2615" w:type="dxa"/>
            <w:tcBorders>
              <w:bottom w:val="single" w:sz="4" w:space="0" w:color="auto"/>
            </w:tcBorders>
            <w:vAlign w:val="bottom"/>
          </w:tcPr>
          <w:p w14:paraId="06BCCA8F" w14:textId="6A40F808" w:rsidR="00CB282A" w:rsidRDefault="002C56E3" w:rsidP="00DB61C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ADC6636" w14:textId="0B9049C7" w:rsidR="00AD55DA" w:rsidRDefault="00AD55DA" w:rsidP="000E64C0">
      <w:pPr>
        <w:pBdr>
          <w:bottom w:val="dotted" w:sz="24" w:space="1" w:color="auto"/>
        </w:pBdr>
        <w:jc w:val="both"/>
        <w:rPr>
          <w:rFonts w:ascii="Arial" w:hAnsi="Arial" w:cs="Arial"/>
          <w:b/>
          <w:sz w:val="20"/>
        </w:rPr>
      </w:pPr>
    </w:p>
    <w:tbl>
      <w:tblPr>
        <w:tblStyle w:val="TableGrid"/>
        <w:tblpPr w:leftFromText="180" w:rightFromText="180" w:vertAnchor="text" w:horzAnchor="margin" w:tblpY="7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E446D" w14:paraId="2F5956EF" w14:textId="77777777" w:rsidTr="002E446D">
        <w:tc>
          <w:tcPr>
            <w:tcW w:w="10790" w:type="dxa"/>
            <w:shd w:val="clear" w:color="auto" w:fill="A6A6A6" w:themeFill="background1" w:themeFillShade="A6"/>
          </w:tcPr>
          <w:p w14:paraId="60A4DA58" w14:textId="77777777" w:rsidR="002E446D" w:rsidRDefault="002E446D" w:rsidP="002E446D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OE</w:t>
            </w:r>
            <w:r w:rsidRPr="00E954D3">
              <w:rPr>
                <w:rFonts w:ascii="Arial" w:hAnsi="Arial" w:cs="Arial"/>
                <w:b/>
                <w:sz w:val="20"/>
              </w:rPr>
              <w:t xml:space="preserve"> USE ONLY:</w:t>
            </w:r>
          </w:p>
        </w:tc>
      </w:tr>
    </w:tbl>
    <w:p w14:paraId="2A7FC26C" w14:textId="176653CC" w:rsidR="000E64C0" w:rsidRDefault="000E64C0" w:rsidP="000E64C0">
      <w:pPr>
        <w:rPr>
          <w:rFonts w:ascii="Arial" w:hAnsi="Arial" w:cs="Arial"/>
          <w:sz w:val="20"/>
        </w:rPr>
      </w:pPr>
    </w:p>
    <w:p w14:paraId="0E411927" w14:textId="77777777" w:rsidR="002E446D" w:rsidRPr="003C2063" w:rsidRDefault="002E446D" w:rsidP="002E446D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Sample</w:t>
      </w:r>
      <w:r w:rsidRPr="003C2063">
        <w:rPr>
          <w:rFonts w:ascii="Arial" w:hAnsi="Arial" w:cs="Arial"/>
          <w:b/>
          <w:sz w:val="20"/>
        </w:rPr>
        <w:t xml:space="preserve"> Submitted by:</w:t>
      </w:r>
    </w:p>
    <w:tbl>
      <w:tblPr>
        <w:tblStyle w:val="TableGrid"/>
        <w:tblW w:w="1035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Print name"/>
      </w:tblPr>
      <w:tblGrid>
        <w:gridCol w:w="1345"/>
        <w:gridCol w:w="3329"/>
        <w:gridCol w:w="2611"/>
        <w:gridCol w:w="3065"/>
      </w:tblGrid>
      <w:tr w:rsidR="002E446D" w14:paraId="7253F602" w14:textId="77777777" w:rsidTr="0010296E">
        <w:trPr>
          <w:trHeight w:val="350"/>
          <w:tblHeader/>
        </w:trPr>
        <w:tc>
          <w:tcPr>
            <w:tcW w:w="1345" w:type="dxa"/>
            <w:tcBorders>
              <w:top w:val="nil"/>
              <w:bottom w:val="nil"/>
            </w:tcBorders>
            <w:vAlign w:val="bottom"/>
          </w:tcPr>
          <w:p w14:paraId="726EB240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int Name</w:t>
            </w:r>
          </w:p>
        </w:tc>
        <w:tc>
          <w:tcPr>
            <w:tcW w:w="3329" w:type="dxa"/>
            <w:vAlign w:val="bottom"/>
          </w:tcPr>
          <w:p w14:paraId="1BB92D39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611" w:type="dxa"/>
            <w:tcBorders>
              <w:top w:val="nil"/>
              <w:bottom w:val="nil"/>
            </w:tcBorders>
            <w:vAlign w:val="bottom"/>
          </w:tcPr>
          <w:p w14:paraId="2A08B3CF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presentative Company</w:t>
            </w:r>
          </w:p>
        </w:tc>
        <w:tc>
          <w:tcPr>
            <w:tcW w:w="3065" w:type="dxa"/>
            <w:vAlign w:val="bottom"/>
          </w:tcPr>
          <w:p w14:paraId="2AE6C658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</w:p>
        </w:tc>
      </w:tr>
    </w:tbl>
    <w:p w14:paraId="1A1194FA" w14:textId="77777777" w:rsidR="002E446D" w:rsidRPr="00E15915" w:rsidRDefault="002E446D" w:rsidP="002E446D">
      <w:pPr>
        <w:pStyle w:val="NoSpacing"/>
        <w:rPr>
          <w:rFonts w:ascii="Arial" w:hAnsi="Arial" w:cs="Arial"/>
          <w:sz w:val="6"/>
          <w:szCs w:val="6"/>
        </w:rPr>
      </w:pPr>
    </w:p>
    <w:tbl>
      <w:tblPr>
        <w:tblStyle w:val="TableGrid"/>
        <w:tblW w:w="1035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ignature"/>
      </w:tblPr>
      <w:tblGrid>
        <w:gridCol w:w="1075"/>
        <w:gridCol w:w="3150"/>
        <w:gridCol w:w="720"/>
        <w:gridCol w:w="1260"/>
        <w:gridCol w:w="2070"/>
        <w:gridCol w:w="2075"/>
      </w:tblGrid>
      <w:tr w:rsidR="002E446D" w14:paraId="135B3AC6" w14:textId="77777777" w:rsidTr="0010296E">
        <w:trPr>
          <w:trHeight w:val="314"/>
          <w:tblHeader/>
        </w:trPr>
        <w:tc>
          <w:tcPr>
            <w:tcW w:w="1075" w:type="dxa"/>
            <w:tcBorders>
              <w:top w:val="nil"/>
              <w:bottom w:val="nil"/>
            </w:tcBorders>
            <w:vAlign w:val="bottom"/>
          </w:tcPr>
          <w:p w14:paraId="2F8D042D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ignature</w:t>
            </w:r>
          </w:p>
        </w:tc>
        <w:tc>
          <w:tcPr>
            <w:tcW w:w="3150" w:type="dxa"/>
            <w:vAlign w:val="bottom"/>
          </w:tcPr>
          <w:p w14:paraId="4FE60584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bottom"/>
          </w:tcPr>
          <w:p w14:paraId="466E8A9F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</w:t>
            </w:r>
          </w:p>
        </w:tc>
        <w:tc>
          <w:tcPr>
            <w:tcW w:w="1260" w:type="dxa"/>
            <w:vAlign w:val="bottom"/>
          </w:tcPr>
          <w:p w14:paraId="19C8BE4C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  <w:vAlign w:val="bottom"/>
          </w:tcPr>
          <w:p w14:paraId="4539167E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elephone Number </w:t>
            </w:r>
          </w:p>
        </w:tc>
        <w:tc>
          <w:tcPr>
            <w:tcW w:w="2075" w:type="dxa"/>
            <w:vAlign w:val="bottom"/>
          </w:tcPr>
          <w:p w14:paraId="3A20B20C" w14:textId="77777777" w:rsidR="002E446D" w:rsidRDefault="002E446D" w:rsidP="0010296E">
            <w:pPr>
              <w:rPr>
                <w:rFonts w:ascii="Arial" w:hAnsi="Arial" w:cs="Arial"/>
                <w:sz w:val="20"/>
              </w:rPr>
            </w:pPr>
          </w:p>
        </w:tc>
      </w:tr>
    </w:tbl>
    <w:p w14:paraId="025280FB" w14:textId="77777777" w:rsidR="00AD55DA" w:rsidRDefault="00AD55DA" w:rsidP="000E64C0">
      <w:pPr>
        <w:rPr>
          <w:rFonts w:ascii="Arial" w:hAnsi="Arial" w:cs="Arial"/>
          <w:sz w:val="20"/>
          <w:u w:val="single"/>
        </w:rPr>
      </w:pPr>
    </w:p>
    <w:tbl>
      <w:tblPr>
        <w:tblStyle w:val="TableGrid"/>
        <w:tblW w:w="10985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Department use"/>
      </w:tblPr>
      <w:tblGrid>
        <w:gridCol w:w="1795"/>
        <w:gridCol w:w="3060"/>
        <w:gridCol w:w="2700"/>
        <w:gridCol w:w="1440"/>
        <w:gridCol w:w="1990"/>
      </w:tblGrid>
      <w:tr w:rsidR="00853D8E" w14:paraId="2B7F6F07" w14:textId="77777777" w:rsidTr="005F7773">
        <w:trPr>
          <w:tblHeader/>
        </w:trPr>
        <w:tc>
          <w:tcPr>
            <w:tcW w:w="1795" w:type="dxa"/>
            <w:tcBorders>
              <w:bottom w:val="single" w:sz="4" w:space="0" w:color="auto"/>
            </w:tcBorders>
            <w:vAlign w:val="bottom"/>
          </w:tcPr>
          <w:p w14:paraId="322AC532" w14:textId="77777777" w:rsidR="00853D8E" w:rsidRDefault="00853D8E" w:rsidP="00BF601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a Submission:</w:t>
            </w:r>
          </w:p>
        </w:tc>
        <w:tc>
          <w:tcPr>
            <w:tcW w:w="3060" w:type="dxa"/>
            <w:vAlign w:val="bottom"/>
          </w:tcPr>
          <w:p w14:paraId="2DDBE8DB" w14:textId="77777777" w:rsidR="00853D8E" w:rsidRDefault="00853D8E" w:rsidP="00BF6019">
            <w:pPr>
              <w:rPr>
                <w:rFonts w:ascii="Arial" w:hAnsi="Arial" w:cs="Arial"/>
                <w:sz w:val="20"/>
              </w:rPr>
            </w:pPr>
            <w:r w:rsidRPr="00E954D3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954D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E954D3">
              <w:rPr>
                <w:rFonts w:ascii="Arial" w:hAnsi="Arial" w:cs="Arial"/>
                <w:sz w:val="20"/>
              </w:rPr>
              <w:fldChar w:fldCharType="end"/>
            </w:r>
            <w:r w:rsidRPr="00E954D3">
              <w:rPr>
                <w:rFonts w:ascii="Arial" w:hAnsi="Arial" w:cs="Arial"/>
                <w:sz w:val="20"/>
              </w:rPr>
              <w:t xml:space="preserve"> Accept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E954D3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954D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E954D3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Reject – Reason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vAlign w:val="bottom"/>
          </w:tcPr>
          <w:p w14:paraId="6880F44B" w14:textId="77777777" w:rsidR="00853D8E" w:rsidRDefault="00853D8E" w:rsidP="00BF601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vAlign w:val="bottom"/>
          </w:tcPr>
          <w:p w14:paraId="3628E02D" w14:textId="77777777" w:rsidR="00853D8E" w:rsidRDefault="00853D8E" w:rsidP="00BF601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viewed by</w:t>
            </w:r>
          </w:p>
        </w:tc>
        <w:tc>
          <w:tcPr>
            <w:tcW w:w="1990" w:type="dxa"/>
            <w:tcBorders>
              <w:bottom w:val="single" w:sz="4" w:space="0" w:color="auto"/>
            </w:tcBorders>
            <w:vAlign w:val="bottom"/>
          </w:tcPr>
          <w:p w14:paraId="592CECA6" w14:textId="77777777" w:rsidR="00853D8E" w:rsidRDefault="00853D8E" w:rsidP="00BF6019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D32766" w14:textId="77777777" w:rsidR="00853D8E" w:rsidRDefault="00853D8E">
      <w:pPr>
        <w:rPr>
          <w:rFonts w:ascii="Arial" w:hAnsi="Arial" w:cs="Arial"/>
          <w:sz w:val="20"/>
        </w:rPr>
      </w:pPr>
    </w:p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Department use"/>
      </w:tblPr>
      <w:tblGrid>
        <w:gridCol w:w="3235"/>
        <w:gridCol w:w="810"/>
        <w:gridCol w:w="270"/>
        <w:gridCol w:w="1800"/>
        <w:gridCol w:w="1530"/>
        <w:gridCol w:w="1080"/>
        <w:gridCol w:w="2255"/>
      </w:tblGrid>
      <w:tr w:rsidR="00361760" w14:paraId="37471B94" w14:textId="77777777" w:rsidTr="001828C8">
        <w:trPr>
          <w:tblHeader/>
        </w:trPr>
        <w:tc>
          <w:tcPr>
            <w:tcW w:w="3235" w:type="dxa"/>
            <w:tcBorders>
              <w:bottom w:val="nil"/>
            </w:tcBorders>
          </w:tcPr>
          <w:p w14:paraId="099B5551" w14:textId="77777777" w:rsidR="00361760" w:rsidRDefault="00361760" w:rsidP="00361760">
            <w:pPr>
              <w:ind w:left="-18"/>
              <w:rPr>
                <w:rFonts w:ascii="Arial" w:hAnsi="Arial" w:cs="Arial"/>
                <w:sz w:val="20"/>
              </w:rPr>
            </w:pPr>
            <w:r w:rsidRPr="00AD55DA">
              <w:rPr>
                <w:rFonts w:ascii="Arial" w:hAnsi="Arial" w:cs="Arial"/>
                <w:sz w:val="20"/>
              </w:rPr>
              <w:t>Testing &amp; Evaluation Percentage</w:t>
            </w: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810" w:type="dxa"/>
          </w:tcPr>
          <w:p w14:paraId="2724AF10" w14:textId="77777777" w:rsidR="00361760" w:rsidRDefault="00361760" w:rsidP="00BF601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455CB9DA" w14:textId="77777777" w:rsidR="00361760" w:rsidRDefault="00361760" w:rsidP="00BF601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800" w:type="dxa"/>
            <w:tcBorders>
              <w:bottom w:val="nil"/>
            </w:tcBorders>
          </w:tcPr>
          <w:p w14:paraId="1152AD26" w14:textId="77777777" w:rsidR="00361760" w:rsidRDefault="00361760" w:rsidP="00BF601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Sample/Testing:</w:t>
            </w:r>
          </w:p>
        </w:tc>
        <w:tc>
          <w:tcPr>
            <w:tcW w:w="1530" w:type="dxa"/>
            <w:tcBorders>
              <w:bottom w:val="nil"/>
            </w:tcBorders>
          </w:tcPr>
          <w:p w14:paraId="2BC95330" w14:textId="77777777" w:rsidR="00361760" w:rsidRDefault="00361760" w:rsidP="00BF6019">
            <w:pPr>
              <w:rPr>
                <w:rFonts w:ascii="Arial" w:hAnsi="Arial" w:cs="Arial"/>
                <w:sz w:val="20"/>
              </w:rPr>
            </w:pPr>
            <w:r w:rsidRPr="00E954D3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954D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E954D3">
              <w:rPr>
                <w:rFonts w:ascii="Arial" w:hAnsi="Arial" w:cs="Arial"/>
                <w:sz w:val="20"/>
              </w:rPr>
              <w:fldChar w:fldCharType="end"/>
            </w:r>
            <w:r w:rsidRPr="00E954D3">
              <w:rPr>
                <w:rFonts w:ascii="Arial" w:hAnsi="Arial" w:cs="Arial"/>
                <w:sz w:val="20"/>
              </w:rPr>
              <w:t xml:space="preserve"> Accept</w:t>
            </w:r>
            <w:r>
              <w:rPr>
                <w:rFonts w:ascii="Arial" w:hAnsi="Arial" w:cs="Arial"/>
                <w:sz w:val="20"/>
              </w:rPr>
              <w:t xml:space="preserve">   </w:t>
            </w:r>
            <w:r w:rsidRPr="00E954D3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954D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E954D3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</w:tc>
        <w:tc>
          <w:tcPr>
            <w:tcW w:w="1080" w:type="dxa"/>
            <w:tcBorders>
              <w:bottom w:val="nil"/>
            </w:tcBorders>
          </w:tcPr>
          <w:p w14:paraId="65891DBF" w14:textId="77777777" w:rsidR="00361760" w:rsidRPr="00E954D3" w:rsidRDefault="00361760" w:rsidP="00BF601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ject by</w:t>
            </w:r>
          </w:p>
        </w:tc>
        <w:tc>
          <w:tcPr>
            <w:tcW w:w="2255" w:type="dxa"/>
          </w:tcPr>
          <w:p w14:paraId="584702E6" w14:textId="77777777" w:rsidR="00361760" w:rsidRDefault="00361760" w:rsidP="00BF6019">
            <w:pPr>
              <w:rPr>
                <w:rFonts w:ascii="Arial" w:hAnsi="Arial" w:cs="Arial"/>
                <w:sz w:val="20"/>
              </w:rPr>
            </w:pPr>
          </w:p>
        </w:tc>
      </w:tr>
    </w:tbl>
    <w:p w14:paraId="3DF9D76E" w14:textId="77777777" w:rsidR="00361760" w:rsidRDefault="00361760">
      <w:pPr>
        <w:rPr>
          <w:rFonts w:ascii="Arial" w:hAnsi="Arial" w:cs="Arial"/>
          <w:sz w:val="20"/>
        </w:rPr>
      </w:pPr>
    </w:p>
    <w:sectPr w:rsidR="00361760" w:rsidSect="00F61E5C">
      <w:headerReference w:type="default" r:id="rId8"/>
      <w:footerReference w:type="default" r:id="rId9"/>
      <w:footnotePr>
        <w:numRestart w:val="eachPage"/>
      </w:footnotePr>
      <w:pgSz w:w="12240" w:h="15840" w:code="1"/>
      <w:pgMar w:top="85" w:right="720" w:bottom="720" w:left="72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6DA8C" w14:textId="77777777" w:rsidR="00175CD3" w:rsidRDefault="00175CD3" w:rsidP="00972943">
      <w:r>
        <w:separator/>
      </w:r>
    </w:p>
  </w:endnote>
  <w:endnote w:type="continuationSeparator" w:id="0">
    <w:p w14:paraId="7F4F80E8" w14:textId="77777777" w:rsidR="00175CD3" w:rsidRDefault="00175CD3" w:rsidP="00972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CEF05" w14:textId="77777777" w:rsidR="005D048F" w:rsidRDefault="00F61E5C" w:rsidP="00F61E5C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EXHIBIT </w:t>
    </w:r>
    <w:r w:rsidR="00D67DD0">
      <w:rPr>
        <w:rFonts w:ascii="Arial" w:hAnsi="Arial" w:cs="Arial"/>
        <w:sz w:val="18"/>
        <w:szCs w:val="18"/>
      </w:rPr>
      <w:t>A</w:t>
    </w:r>
  </w:p>
  <w:p w14:paraId="135A8802" w14:textId="26831714" w:rsidR="00F61E5C" w:rsidRPr="00900844" w:rsidRDefault="00981F61" w:rsidP="00F61E5C">
    <w:pPr>
      <w:pStyle w:val="Footer"/>
      <w:rPr>
        <w:rFonts w:ascii="Arial" w:hAnsi="Arial" w:cs="Arial"/>
        <w:sz w:val="18"/>
        <w:szCs w:val="18"/>
      </w:rPr>
    </w:pPr>
    <w:r w:rsidRPr="00120F3D">
      <w:rPr>
        <w:rFonts w:ascii="Arial" w:hAnsi="Arial" w:cs="Arial"/>
        <w:sz w:val="18"/>
        <w:szCs w:val="18"/>
      </w:rPr>
      <w:t xml:space="preserve">IFB </w:t>
    </w:r>
    <w:r w:rsidR="00120F3D" w:rsidRPr="00120F3D">
      <w:rPr>
        <w:rFonts w:ascii="Arial" w:hAnsi="Arial" w:cs="Arial"/>
        <w:sz w:val="18"/>
        <w:szCs w:val="18"/>
      </w:rPr>
      <w:t>D26-07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81EEC" w14:textId="77777777" w:rsidR="00175CD3" w:rsidRDefault="00175CD3" w:rsidP="00972943">
      <w:r>
        <w:separator/>
      </w:r>
    </w:p>
  </w:footnote>
  <w:footnote w:type="continuationSeparator" w:id="0">
    <w:p w14:paraId="4397ABB3" w14:textId="77777777" w:rsidR="00175CD3" w:rsidRDefault="00175CD3" w:rsidP="009729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D31E9" w14:textId="77777777" w:rsidR="00F61E5C" w:rsidRPr="00F61E5C" w:rsidRDefault="00F61E5C" w:rsidP="00F61E5C">
    <w:pPr>
      <w:pStyle w:val="Header"/>
      <w:jc w:val="right"/>
      <w:rPr>
        <w:rFonts w:ascii="Arial" w:hAnsi="Arial" w:cs="Arial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87AD9"/>
    <w:multiLevelType w:val="hybridMultilevel"/>
    <w:tmpl w:val="45A66E8C"/>
    <w:lvl w:ilvl="0" w:tplc="39DE83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4E61F0"/>
    <w:multiLevelType w:val="hybridMultilevel"/>
    <w:tmpl w:val="62C81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E87168"/>
    <w:multiLevelType w:val="hybridMultilevel"/>
    <w:tmpl w:val="FE9A1148"/>
    <w:lvl w:ilvl="0" w:tplc="E892C9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D5324C"/>
    <w:multiLevelType w:val="hybridMultilevel"/>
    <w:tmpl w:val="571E6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B35D82"/>
    <w:multiLevelType w:val="hybridMultilevel"/>
    <w:tmpl w:val="F84C2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430049">
    <w:abstractNumId w:val="3"/>
  </w:num>
  <w:num w:numId="2" w16cid:durableId="1467431670">
    <w:abstractNumId w:val="4"/>
  </w:num>
  <w:num w:numId="3" w16cid:durableId="2011370963">
    <w:abstractNumId w:val="1"/>
  </w:num>
  <w:num w:numId="4" w16cid:durableId="849485119">
    <w:abstractNumId w:val="0"/>
  </w:num>
  <w:num w:numId="5" w16cid:durableId="7924040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ocumentProtection w:edit="forms" w:enforcement="1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0NDKwNDI1MTcyMDFV0lEKTi0uzszPAykwqgUAOK6uNCwAAAA="/>
  </w:docVars>
  <w:rsids>
    <w:rsidRoot w:val="000E64C0"/>
    <w:rsid w:val="00027D0E"/>
    <w:rsid w:val="00053290"/>
    <w:rsid w:val="000B1B50"/>
    <w:rsid w:val="000E64C0"/>
    <w:rsid w:val="000E783F"/>
    <w:rsid w:val="000F03C0"/>
    <w:rsid w:val="00102364"/>
    <w:rsid w:val="00120F3D"/>
    <w:rsid w:val="001458D3"/>
    <w:rsid w:val="001537A2"/>
    <w:rsid w:val="00175CD3"/>
    <w:rsid w:val="001828C8"/>
    <w:rsid w:val="00183E05"/>
    <w:rsid w:val="001A3A09"/>
    <w:rsid w:val="001D500E"/>
    <w:rsid w:val="001D707D"/>
    <w:rsid w:val="001D798D"/>
    <w:rsid w:val="002044F8"/>
    <w:rsid w:val="002049D3"/>
    <w:rsid w:val="00214F36"/>
    <w:rsid w:val="0024299F"/>
    <w:rsid w:val="0025135E"/>
    <w:rsid w:val="002713A8"/>
    <w:rsid w:val="00274643"/>
    <w:rsid w:val="002C56E3"/>
    <w:rsid w:val="002D797F"/>
    <w:rsid w:val="002E446D"/>
    <w:rsid w:val="0034379A"/>
    <w:rsid w:val="00361760"/>
    <w:rsid w:val="003A113E"/>
    <w:rsid w:val="003B0055"/>
    <w:rsid w:val="003E3BA6"/>
    <w:rsid w:val="003E67D3"/>
    <w:rsid w:val="003F74C1"/>
    <w:rsid w:val="00402B71"/>
    <w:rsid w:val="00491044"/>
    <w:rsid w:val="004A633B"/>
    <w:rsid w:val="004B1DC6"/>
    <w:rsid w:val="004B45F8"/>
    <w:rsid w:val="004B4F33"/>
    <w:rsid w:val="004C0D99"/>
    <w:rsid w:val="004C18C7"/>
    <w:rsid w:val="004E7BA3"/>
    <w:rsid w:val="00506A0A"/>
    <w:rsid w:val="005617D3"/>
    <w:rsid w:val="0057196F"/>
    <w:rsid w:val="005D048F"/>
    <w:rsid w:val="005D073D"/>
    <w:rsid w:val="005F497D"/>
    <w:rsid w:val="005F7773"/>
    <w:rsid w:val="00692147"/>
    <w:rsid w:val="006C3BCC"/>
    <w:rsid w:val="006D0B18"/>
    <w:rsid w:val="007B5D12"/>
    <w:rsid w:val="007F12B0"/>
    <w:rsid w:val="007F44AD"/>
    <w:rsid w:val="007F64A4"/>
    <w:rsid w:val="00805906"/>
    <w:rsid w:val="00835E3A"/>
    <w:rsid w:val="00853D8E"/>
    <w:rsid w:val="00887F50"/>
    <w:rsid w:val="008F5A33"/>
    <w:rsid w:val="00907857"/>
    <w:rsid w:val="00971C0A"/>
    <w:rsid w:val="00972943"/>
    <w:rsid w:val="00981F61"/>
    <w:rsid w:val="009D3DD2"/>
    <w:rsid w:val="00A93809"/>
    <w:rsid w:val="00AD55DA"/>
    <w:rsid w:val="00AD6D3C"/>
    <w:rsid w:val="00B03C9E"/>
    <w:rsid w:val="00B40225"/>
    <w:rsid w:val="00B61D7C"/>
    <w:rsid w:val="00B678FE"/>
    <w:rsid w:val="00B9168C"/>
    <w:rsid w:val="00C0666B"/>
    <w:rsid w:val="00C30419"/>
    <w:rsid w:val="00C51DC6"/>
    <w:rsid w:val="00C67E3D"/>
    <w:rsid w:val="00C71A92"/>
    <w:rsid w:val="00CB282A"/>
    <w:rsid w:val="00CE6427"/>
    <w:rsid w:val="00D06BBE"/>
    <w:rsid w:val="00D10308"/>
    <w:rsid w:val="00D17779"/>
    <w:rsid w:val="00D337A3"/>
    <w:rsid w:val="00D67DD0"/>
    <w:rsid w:val="00D71FD7"/>
    <w:rsid w:val="00D75FCC"/>
    <w:rsid w:val="00D805B8"/>
    <w:rsid w:val="00DA06AA"/>
    <w:rsid w:val="00DA38D0"/>
    <w:rsid w:val="00DA7D98"/>
    <w:rsid w:val="00E1598C"/>
    <w:rsid w:val="00E45720"/>
    <w:rsid w:val="00E71B8A"/>
    <w:rsid w:val="00E76692"/>
    <w:rsid w:val="00EB42DF"/>
    <w:rsid w:val="00F05585"/>
    <w:rsid w:val="00F113AC"/>
    <w:rsid w:val="00F122ED"/>
    <w:rsid w:val="00F300FA"/>
    <w:rsid w:val="00F3433F"/>
    <w:rsid w:val="00F61E5C"/>
    <w:rsid w:val="00FE30CC"/>
    <w:rsid w:val="00FF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BBC80D"/>
  <w15:docId w15:val="{F4673D51-F436-4CD9-BB0F-D6CD9F805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64C0"/>
    <w:pPr>
      <w:spacing w:after="0" w:line="240" w:lineRule="auto"/>
    </w:pPr>
    <w:rPr>
      <w:rFonts w:ascii="New York" w:eastAsia="Times New Roman" w:hAnsi="New York" w:cs="Times New Roman"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0E64C0"/>
    <w:pPr>
      <w:keepNext/>
      <w:jc w:val="center"/>
      <w:outlineLvl w:val="8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0E64C0"/>
    <w:rPr>
      <w:rFonts w:ascii="Arial" w:eastAsia="Times New Roman" w:hAnsi="Arial" w:cs="Arial"/>
      <w:b/>
      <w:bCs/>
      <w:szCs w:val="20"/>
    </w:rPr>
  </w:style>
  <w:style w:type="paragraph" w:styleId="Footer">
    <w:name w:val="footer"/>
    <w:basedOn w:val="Normal"/>
    <w:link w:val="FooterChar"/>
    <w:rsid w:val="000E64C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64C0"/>
    <w:rPr>
      <w:rFonts w:ascii="New York" w:eastAsia="Times New Roman" w:hAnsi="New York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0E78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783F"/>
    <w:rPr>
      <w:rFonts w:ascii="New York" w:eastAsia="Times New Roman" w:hAnsi="New York" w:cs="Times New Roman"/>
      <w:sz w:val="24"/>
      <w:szCs w:val="20"/>
    </w:rPr>
  </w:style>
  <w:style w:type="paragraph" w:customStyle="1" w:styleId="Default">
    <w:name w:val="Default"/>
    <w:rsid w:val="00F0558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055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04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048F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06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B282A"/>
    <w:pPr>
      <w:spacing w:after="0" w:line="240" w:lineRule="auto"/>
    </w:pPr>
  </w:style>
  <w:style w:type="paragraph" w:styleId="Revision">
    <w:name w:val="Revision"/>
    <w:hidden/>
    <w:uiPriority w:val="99"/>
    <w:semiHidden/>
    <w:rsid w:val="00835E3A"/>
    <w:pPr>
      <w:spacing w:after="0" w:line="240" w:lineRule="auto"/>
    </w:pPr>
    <w:rPr>
      <w:rFonts w:ascii="New York" w:eastAsia="Times New Roman" w:hAnsi="New York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38F2D-FE98-4CBA-B790-7CDB22A06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Scales</dc:creator>
  <cp:keywords/>
  <dc:description/>
  <cp:lastModifiedBy>pcb-234</cp:lastModifiedBy>
  <cp:revision>6</cp:revision>
  <cp:lastPrinted>2020-09-26T21:43:00Z</cp:lastPrinted>
  <dcterms:created xsi:type="dcterms:W3CDTF">2026-05-06T17:49:00Z</dcterms:created>
  <dcterms:modified xsi:type="dcterms:W3CDTF">2026-05-06T17:50:00Z</dcterms:modified>
</cp:coreProperties>
</file>